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48D6A" w14:textId="77777777" w:rsidR="00465B22" w:rsidRPr="007D508D" w:rsidRDefault="00465B22" w:rsidP="00465B22">
      <w:pPr>
        <w:jc w:val="center"/>
        <w:rPr>
          <w:b/>
          <w:sz w:val="32"/>
          <w:szCs w:val="24"/>
        </w:rPr>
      </w:pPr>
      <w:r w:rsidRPr="007D508D">
        <w:rPr>
          <w:b/>
          <w:sz w:val="32"/>
          <w:szCs w:val="24"/>
          <w:lang w:val="id-ID"/>
        </w:rPr>
        <w:t>LEMBAR PERSETUJUAN</w:t>
      </w:r>
    </w:p>
    <w:p w14:paraId="00A205FC" w14:textId="77777777" w:rsidR="00861FDB" w:rsidRDefault="00861FDB">
      <w:pPr>
        <w:rPr>
          <w:sz w:val="24"/>
          <w:szCs w:val="24"/>
        </w:rPr>
      </w:pPr>
    </w:p>
    <w:p w14:paraId="62CC4C4B" w14:textId="77777777" w:rsidR="00465B22" w:rsidRDefault="00390399">
      <w:pPr>
        <w:rPr>
          <w:sz w:val="24"/>
          <w:szCs w:val="24"/>
        </w:rPr>
      </w:pPr>
      <w:r>
        <w:rPr>
          <w:sz w:val="24"/>
          <w:szCs w:val="24"/>
        </w:rPr>
        <w:t>Yang berta</w:t>
      </w:r>
      <w:r w:rsidR="000D1F0A">
        <w:rPr>
          <w:sz w:val="24"/>
          <w:szCs w:val="24"/>
          <w:lang w:val="id-ID"/>
        </w:rPr>
        <w:t>n</w:t>
      </w:r>
      <w:r>
        <w:rPr>
          <w:sz w:val="24"/>
          <w:szCs w:val="24"/>
        </w:rPr>
        <w:t>da tangan di bawah ini menyatakan bahwa:</w:t>
      </w:r>
    </w:p>
    <w:p w14:paraId="5297B87B" w14:textId="77777777" w:rsidR="00390399" w:rsidRDefault="00390399">
      <w:pPr>
        <w:rPr>
          <w:sz w:val="24"/>
          <w:szCs w:val="24"/>
        </w:rPr>
      </w:pPr>
    </w:p>
    <w:p w14:paraId="218D26D2" w14:textId="795494F4" w:rsidR="00390399" w:rsidRDefault="00390399" w:rsidP="00A72984">
      <w:pPr>
        <w:ind w:left="1418" w:hanging="1418"/>
        <w:rPr>
          <w:sz w:val="24"/>
          <w:szCs w:val="24"/>
        </w:rPr>
      </w:pPr>
      <w:r>
        <w:rPr>
          <w:sz w:val="24"/>
          <w:szCs w:val="24"/>
        </w:rPr>
        <w:t>Judul Artikel</w:t>
      </w:r>
      <w:r>
        <w:rPr>
          <w:sz w:val="24"/>
          <w:szCs w:val="24"/>
        </w:rPr>
        <w:tab/>
        <w:t>:</w:t>
      </w:r>
      <w:r w:rsidR="00DC02E1">
        <w:rPr>
          <w:sz w:val="24"/>
          <w:szCs w:val="24"/>
        </w:rPr>
        <w:t xml:space="preserve"> Penerapan Sistem Bangunan Apung Sebagai Cara Untuk Berdamai Dengan Banjir</w:t>
      </w:r>
      <w:r w:rsidR="006F30CE">
        <w:rPr>
          <w:sz w:val="24"/>
          <w:szCs w:val="24"/>
        </w:rPr>
        <w:t xml:space="preserve"> di Jakarta Utara</w:t>
      </w:r>
    </w:p>
    <w:p w14:paraId="3F16FB7D" w14:textId="577664E1" w:rsidR="00390399" w:rsidRDefault="00390399">
      <w:pPr>
        <w:rPr>
          <w:sz w:val="24"/>
          <w:szCs w:val="24"/>
        </w:rPr>
      </w:pPr>
      <w:r>
        <w:rPr>
          <w:sz w:val="24"/>
          <w:szCs w:val="24"/>
        </w:rPr>
        <w:t>Nama Penulis</w:t>
      </w:r>
      <w:r>
        <w:rPr>
          <w:sz w:val="24"/>
          <w:szCs w:val="24"/>
        </w:rPr>
        <w:tab/>
        <w:t>:</w:t>
      </w:r>
    </w:p>
    <w:p w14:paraId="6FBAC2E6" w14:textId="1EFEC4EF" w:rsidR="00390399" w:rsidRDefault="00DC02E1" w:rsidP="003903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nnis</w:t>
      </w:r>
    </w:p>
    <w:p w14:paraId="6AD3DF3F" w14:textId="3D9F2FEF" w:rsidR="00390399" w:rsidRDefault="00DC02E1" w:rsidP="003903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udy Surya</w:t>
      </w:r>
    </w:p>
    <w:p w14:paraId="73876D46" w14:textId="0D777572" w:rsidR="00390399" w:rsidRDefault="00390399" w:rsidP="00390399">
      <w:pPr>
        <w:rPr>
          <w:sz w:val="24"/>
          <w:szCs w:val="24"/>
        </w:rPr>
      </w:pPr>
      <w:r>
        <w:rPr>
          <w:sz w:val="24"/>
          <w:szCs w:val="24"/>
        </w:rPr>
        <w:t>Periode</w:t>
      </w:r>
      <w:r>
        <w:rPr>
          <w:sz w:val="24"/>
          <w:szCs w:val="24"/>
        </w:rPr>
        <w:tab/>
        <w:t>:</w:t>
      </w:r>
      <w:r w:rsidR="00EC3EFB">
        <w:rPr>
          <w:sz w:val="24"/>
          <w:szCs w:val="24"/>
          <w:lang w:val="id-ID"/>
        </w:rPr>
        <w:t xml:space="preserve"> Semester </w:t>
      </w:r>
      <w:r w:rsidR="00DC02E1">
        <w:rPr>
          <w:sz w:val="24"/>
          <w:szCs w:val="24"/>
        </w:rPr>
        <w:t>Genap 2020/2021</w:t>
      </w:r>
    </w:p>
    <w:p w14:paraId="2D78022E" w14:textId="77777777" w:rsidR="00390399" w:rsidRDefault="00390399" w:rsidP="005B6E3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ah </w:t>
      </w:r>
      <w:r w:rsidR="00397036">
        <w:rPr>
          <w:b/>
          <w:sz w:val="24"/>
          <w:szCs w:val="24"/>
          <w:lang w:val="id-ID"/>
        </w:rPr>
        <w:t>disetujui</w:t>
      </w:r>
      <w:r w:rsidR="000D1F0A" w:rsidRPr="003A194D">
        <w:rPr>
          <w:b/>
          <w:sz w:val="24"/>
          <w:szCs w:val="24"/>
          <w:lang w:val="id-ID"/>
        </w:rPr>
        <w:t xml:space="preserve"> </w:t>
      </w:r>
      <w:r>
        <w:rPr>
          <w:sz w:val="24"/>
          <w:szCs w:val="24"/>
        </w:rPr>
        <w:t>untuk dipublikasi</w:t>
      </w:r>
      <w:r w:rsidR="008B6AA0">
        <w:rPr>
          <w:sz w:val="24"/>
          <w:szCs w:val="24"/>
        </w:rPr>
        <w:t>kan pada Jurnal</w:t>
      </w:r>
      <w:r>
        <w:rPr>
          <w:sz w:val="24"/>
          <w:szCs w:val="24"/>
        </w:rPr>
        <w:t xml:space="preserve"> STUPA, Jurusan Arsitektur dan Perencanaan, Fakultas Teknik, Universitas Tarumanagara.</w:t>
      </w:r>
    </w:p>
    <w:p w14:paraId="25A0BFA9" w14:textId="43AD566B" w:rsidR="00390399" w:rsidRDefault="00390399" w:rsidP="00390399">
      <w:pPr>
        <w:rPr>
          <w:sz w:val="24"/>
          <w:szCs w:val="24"/>
        </w:rPr>
      </w:pPr>
    </w:p>
    <w:p w14:paraId="22E58958" w14:textId="253596C2" w:rsidR="00390399" w:rsidRDefault="00C14781" w:rsidP="00390399">
      <w:pPr>
        <w:rPr>
          <w:sz w:val="24"/>
          <w:szCs w:val="24"/>
        </w:rPr>
      </w:pPr>
      <w:r>
        <w:rPr>
          <w:sz w:val="24"/>
          <w:szCs w:val="24"/>
        </w:rPr>
        <w:t xml:space="preserve">Jakarta, </w:t>
      </w:r>
      <w:r w:rsidR="00DC02E1">
        <w:rPr>
          <w:sz w:val="24"/>
          <w:szCs w:val="24"/>
        </w:rPr>
        <w:t>13 Juli</w:t>
      </w:r>
      <w:r>
        <w:rPr>
          <w:sz w:val="24"/>
          <w:szCs w:val="24"/>
        </w:rPr>
        <w:tab/>
      </w:r>
      <w:r w:rsidR="00DC02E1">
        <w:rPr>
          <w:sz w:val="24"/>
          <w:szCs w:val="24"/>
        </w:rPr>
        <w:t xml:space="preserve"> </w:t>
      </w:r>
      <w:r>
        <w:rPr>
          <w:sz w:val="24"/>
          <w:szCs w:val="24"/>
        </w:rPr>
        <w:t>2021</w:t>
      </w:r>
    </w:p>
    <w:p w14:paraId="5AD2AB5E" w14:textId="77777777" w:rsidR="00390399" w:rsidRPr="00390399" w:rsidRDefault="003E4E6A" w:rsidP="00390399">
      <w:pPr>
        <w:rPr>
          <w:b/>
          <w:sz w:val="24"/>
          <w:szCs w:val="24"/>
        </w:rPr>
      </w:pPr>
      <w:r>
        <w:rPr>
          <w:b/>
          <w:sz w:val="24"/>
          <w:szCs w:val="24"/>
          <w:lang w:val="id-ID"/>
        </w:rPr>
        <w:t>Pembimbing</w:t>
      </w:r>
      <w:r w:rsidR="008B6AA0">
        <w:rPr>
          <w:b/>
          <w:sz w:val="24"/>
          <w:szCs w:val="24"/>
        </w:rPr>
        <w:t xml:space="preserve"> Utama</w:t>
      </w:r>
      <w:r w:rsidR="00390399">
        <w:rPr>
          <w:b/>
          <w:sz w:val="24"/>
          <w:szCs w:val="24"/>
        </w:rPr>
        <w:t>,</w:t>
      </w:r>
    </w:p>
    <w:p w14:paraId="6F024951" w14:textId="13669EEE" w:rsidR="00DC02E1" w:rsidRPr="004471A5" w:rsidRDefault="004471A5" w:rsidP="00390399">
      <w:pPr>
        <w:rPr>
          <w:sz w:val="24"/>
          <w:szCs w:val="24"/>
        </w:rPr>
      </w:pPr>
      <w:r>
        <w:rPr>
          <w:sz w:val="24"/>
          <w:szCs w:val="24"/>
          <w:lang w:val="id-ID"/>
        </w:rPr>
        <w:t xml:space="preserve">         </w:t>
      </w:r>
      <w:r>
        <w:rPr>
          <w:noProof/>
          <w:sz w:val="24"/>
          <w:szCs w:val="24"/>
        </w:rPr>
        <w:drawing>
          <wp:inline distT="0" distB="0" distL="0" distR="0" wp14:anchorId="486A7409" wp14:editId="4B5140BE">
            <wp:extent cx="885825" cy="946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200808_205642.jp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3283" cy="954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CA8C2" w14:textId="4DE7762C" w:rsidR="00DC02E1" w:rsidRDefault="00DC02E1" w:rsidP="00390399">
      <w:pPr>
        <w:rPr>
          <w:sz w:val="24"/>
          <w:szCs w:val="24"/>
        </w:rPr>
      </w:pPr>
      <w:r>
        <w:rPr>
          <w:sz w:val="24"/>
          <w:szCs w:val="24"/>
        </w:rPr>
        <w:t>Ir. Rudy Surya, M.M., M.Ars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3"/>
        <w:gridCol w:w="2652"/>
        <w:gridCol w:w="2522"/>
        <w:gridCol w:w="2263"/>
      </w:tblGrid>
      <w:tr w:rsidR="004471A5" w14:paraId="3BCDEB7C" w14:textId="77777777" w:rsidTr="003B5650">
        <w:tc>
          <w:tcPr>
            <w:tcW w:w="1951" w:type="dxa"/>
          </w:tcPr>
          <w:p w14:paraId="4EA56167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araf Asistensi 1</w:t>
            </w:r>
          </w:p>
        </w:tc>
        <w:tc>
          <w:tcPr>
            <w:tcW w:w="2722" w:type="dxa"/>
          </w:tcPr>
          <w:p w14:paraId="39969BC3" w14:textId="722AF93C" w:rsidR="00EC3EFB" w:rsidRDefault="004471A5" w:rsidP="00390399">
            <w:pPr>
              <w:rPr>
                <w:sz w:val="24"/>
                <w:szCs w:val="24"/>
                <w:lang w:val="id-ID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63A43C4C" wp14:editId="59166269">
                  <wp:simplePos x="0" y="0"/>
                  <wp:positionH relativeFrom="column">
                    <wp:posOffset>199390</wp:posOffset>
                  </wp:positionH>
                  <wp:positionV relativeFrom="paragraph">
                    <wp:posOffset>78740</wp:posOffset>
                  </wp:positionV>
                  <wp:extent cx="427990" cy="523395"/>
                  <wp:effectExtent l="0" t="0" r="0" b="0"/>
                  <wp:wrapTight wrapText="bothSides">
                    <wp:wrapPolygon edited="0">
                      <wp:start x="8653" y="0"/>
                      <wp:lineTo x="4807" y="20447"/>
                      <wp:lineTo x="9614" y="20447"/>
                      <wp:lineTo x="11537" y="14155"/>
                      <wp:lineTo x="16344" y="13369"/>
                      <wp:lineTo x="17306" y="3146"/>
                      <wp:lineTo x="13460" y="0"/>
                      <wp:lineTo x="8653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0201019_185452.jpg"/>
                          <pic:cNvPicPr/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990" cy="523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C3EFB">
              <w:rPr>
                <w:sz w:val="24"/>
                <w:szCs w:val="24"/>
                <w:lang w:val="id-ID"/>
              </w:rPr>
              <w:t>:</w:t>
            </w:r>
          </w:p>
          <w:p w14:paraId="184050DE" w14:textId="6F8F93EE" w:rsidR="00EC3EFB" w:rsidRDefault="00EC3EFB" w:rsidP="00390399">
            <w:pPr>
              <w:rPr>
                <w:sz w:val="24"/>
                <w:szCs w:val="24"/>
                <w:lang w:val="id-ID"/>
              </w:rPr>
            </w:pPr>
          </w:p>
          <w:p w14:paraId="61E25E88" w14:textId="239B4F5C" w:rsidR="004471A5" w:rsidRDefault="004471A5" w:rsidP="0039039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88" w:type="dxa"/>
          </w:tcPr>
          <w:p w14:paraId="44516751" w14:textId="3FAA3C34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araf Asistensi 2</w:t>
            </w:r>
          </w:p>
        </w:tc>
        <w:tc>
          <w:tcPr>
            <w:tcW w:w="2315" w:type="dxa"/>
          </w:tcPr>
          <w:p w14:paraId="01F55516" w14:textId="00D46113" w:rsidR="00EC3EFB" w:rsidRDefault="004471A5" w:rsidP="00390399">
            <w:pPr>
              <w:rPr>
                <w:sz w:val="24"/>
                <w:szCs w:val="24"/>
                <w:lang w:val="id-ID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59C72283" wp14:editId="24C98BB9">
                  <wp:simplePos x="0" y="0"/>
                  <wp:positionH relativeFrom="column">
                    <wp:posOffset>266065</wp:posOffset>
                  </wp:positionH>
                  <wp:positionV relativeFrom="paragraph">
                    <wp:posOffset>88265</wp:posOffset>
                  </wp:positionV>
                  <wp:extent cx="457200" cy="538480"/>
                  <wp:effectExtent l="0" t="0" r="0" b="0"/>
                  <wp:wrapTight wrapText="bothSides">
                    <wp:wrapPolygon edited="0">
                      <wp:start x="12600" y="0"/>
                      <wp:lineTo x="9000" y="2292"/>
                      <wp:lineTo x="7200" y="6877"/>
                      <wp:lineTo x="5400" y="20632"/>
                      <wp:lineTo x="9000" y="20632"/>
                      <wp:lineTo x="9900" y="19104"/>
                      <wp:lineTo x="17100" y="13755"/>
                      <wp:lineTo x="17100" y="0"/>
                      <wp:lineTo x="1260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0201019_185452.jpg"/>
                          <pic:cNvPicPr/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538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3EFB">
              <w:rPr>
                <w:sz w:val="24"/>
                <w:szCs w:val="24"/>
                <w:lang w:val="id-ID"/>
              </w:rPr>
              <w:t>:</w:t>
            </w:r>
          </w:p>
        </w:tc>
      </w:tr>
      <w:tr w:rsidR="004471A5" w14:paraId="0400E4BD" w14:textId="77777777" w:rsidTr="003B5650">
        <w:tc>
          <w:tcPr>
            <w:tcW w:w="1951" w:type="dxa"/>
          </w:tcPr>
          <w:p w14:paraId="65CFBA41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2722" w:type="dxa"/>
          </w:tcPr>
          <w:p w14:paraId="6D294805" w14:textId="07F402D1" w:rsidR="00EC3EFB" w:rsidRPr="00DC02E1" w:rsidRDefault="00EC3EFB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:</w:t>
            </w:r>
            <w:r w:rsidR="00DC02E1">
              <w:rPr>
                <w:sz w:val="24"/>
                <w:szCs w:val="24"/>
              </w:rPr>
              <w:t xml:space="preserve"> </w:t>
            </w:r>
            <w:r w:rsidR="00DD7E7C">
              <w:rPr>
                <w:sz w:val="24"/>
                <w:szCs w:val="24"/>
              </w:rPr>
              <w:t>02</w:t>
            </w:r>
            <w:r w:rsidR="00DC02E1">
              <w:rPr>
                <w:sz w:val="24"/>
                <w:szCs w:val="24"/>
              </w:rPr>
              <w:t>/0</w:t>
            </w:r>
            <w:r w:rsidR="00DD7E7C">
              <w:rPr>
                <w:sz w:val="24"/>
                <w:szCs w:val="24"/>
              </w:rPr>
              <w:t>7</w:t>
            </w:r>
            <w:r w:rsidR="00DC02E1">
              <w:rPr>
                <w:sz w:val="24"/>
                <w:szCs w:val="24"/>
              </w:rPr>
              <w:t>/21</w:t>
            </w:r>
          </w:p>
          <w:p w14:paraId="63BCE40C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88" w:type="dxa"/>
          </w:tcPr>
          <w:p w14:paraId="6085807E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2315" w:type="dxa"/>
          </w:tcPr>
          <w:p w14:paraId="7C9F3D55" w14:textId="5C271A8B" w:rsidR="00EC3EFB" w:rsidRPr="00DD7E7C" w:rsidRDefault="00EC3EFB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:</w:t>
            </w:r>
            <w:r w:rsidR="00DD7E7C">
              <w:rPr>
                <w:sz w:val="24"/>
                <w:szCs w:val="24"/>
              </w:rPr>
              <w:t xml:space="preserve"> 13/07/21</w:t>
            </w:r>
          </w:p>
        </w:tc>
      </w:tr>
    </w:tbl>
    <w:p w14:paraId="3153C7B4" w14:textId="77777777" w:rsidR="00FA46BD" w:rsidRDefault="00FA46BD" w:rsidP="00390399">
      <w:pPr>
        <w:rPr>
          <w:sz w:val="24"/>
          <w:szCs w:val="24"/>
        </w:rPr>
      </w:pPr>
    </w:p>
    <w:sectPr w:rsidR="00FA46B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0CD6E" w14:textId="77777777" w:rsidR="005A2868" w:rsidRDefault="005A2868" w:rsidP="000D1F0A">
      <w:pPr>
        <w:spacing w:after="0" w:line="240" w:lineRule="auto"/>
      </w:pPr>
      <w:r>
        <w:separator/>
      </w:r>
    </w:p>
  </w:endnote>
  <w:endnote w:type="continuationSeparator" w:id="0">
    <w:p w14:paraId="06CD93E1" w14:textId="77777777" w:rsidR="005A2868" w:rsidRDefault="005A2868" w:rsidP="000D1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9F5F6" w14:textId="77777777" w:rsidR="000D1F0A" w:rsidRPr="000D1F0A" w:rsidRDefault="000D1F0A" w:rsidP="000D1F0A">
    <w:pPr>
      <w:pStyle w:val="Header"/>
      <w:jc w:val="right"/>
      <w:rPr>
        <w:sz w:val="14"/>
        <w:lang w:val="id-ID"/>
      </w:rPr>
    </w:pPr>
    <w:r w:rsidRPr="005C0503">
      <w:rPr>
        <w:i/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FEA8A0" wp14:editId="5B97AABC">
              <wp:simplePos x="0" y="0"/>
              <wp:positionH relativeFrom="column">
                <wp:posOffset>-760730</wp:posOffset>
              </wp:positionH>
              <wp:positionV relativeFrom="paragraph">
                <wp:posOffset>-3810</wp:posOffset>
              </wp:positionV>
              <wp:extent cx="7547610" cy="0"/>
              <wp:effectExtent l="0" t="0" r="1524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761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02AABC7" id="Straight Connector 2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9.9pt,-.3pt" to="534.4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" strokecolor="#5b9bd5 [3204]" strokeweight=".5pt">
              <v:stroke joinstyle="miter"/>
            </v:line>
          </w:pict>
        </mc:Fallback>
      </mc:AlternateContent>
    </w:r>
    <w:r w:rsidRPr="004A3F5F">
      <w:rPr>
        <w:sz w:val="14"/>
        <w:lang w:val="id-ID"/>
      </w:rPr>
      <w:t>Jurusan Arsitektur dan Perencanaan, Fakultas Teknik, Universitas Tarumanaga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18833" w14:textId="77777777" w:rsidR="005A2868" w:rsidRDefault="005A2868" w:rsidP="000D1F0A">
      <w:pPr>
        <w:spacing w:after="0" w:line="240" w:lineRule="auto"/>
      </w:pPr>
      <w:r>
        <w:separator/>
      </w:r>
    </w:p>
  </w:footnote>
  <w:footnote w:type="continuationSeparator" w:id="0">
    <w:p w14:paraId="0E7308F7" w14:textId="77777777" w:rsidR="005A2868" w:rsidRDefault="005A2868" w:rsidP="000D1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A3CE1" w14:textId="77777777" w:rsidR="000D1F0A" w:rsidRDefault="000D1F0A" w:rsidP="000D1F0A">
    <w:pPr>
      <w:pStyle w:val="Header"/>
      <w:jc w:val="right"/>
      <w:rPr>
        <w:noProof/>
        <w:lang w:val="id-ID" w:eastAsia="id-ID"/>
      </w:rPr>
    </w:pPr>
    <w:r w:rsidRPr="00B96F75">
      <w:rPr>
        <w:noProof/>
      </w:rPr>
      <w:drawing>
        <wp:inline distT="0" distB="0" distL="0" distR="0" wp14:anchorId="67E72483" wp14:editId="2970A708">
          <wp:extent cx="1645920" cy="49276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556" t="36459" r="15295" b="26228"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1E5A0E" w14:textId="77777777" w:rsidR="000D1F0A" w:rsidRPr="004A3F5F" w:rsidRDefault="000D1F0A" w:rsidP="000D1F0A">
    <w:pPr>
      <w:pStyle w:val="Header"/>
      <w:jc w:val="right"/>
      <w:rPr>
        <w:sz w:val="14"/>
        <w:lang w:val="id-ID"/>
      </w:rPr>
    </w:pPr>
    <w:r w:rsidRPr="005C0503">
      <w:rPr>
        <w:i/>
        <w:noProof/>
        <w:sz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C4B7E5" wp14:editId="52CFABCD">
              <wp:simplePos x="0" y="0"/>
              <wp:positionH relativeFrom="column">
                <wp:posOffset>-760730</wp:posOffset>
              </wp:positionH>
              <wp:positionV relativeFrom="paragraph">
                <wp:posOffset>-3810</wp:posOffset>
              </wp:positionV>
              <wp:extent cx="7547610" cy="0"/>
              <wp:effectExtent l="0" t="0" r="1524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761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73E2991" id="Straight Connector 20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9.9pt,-.3pt" to="534.4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" strokecolor="#5b9bd5 [3204]" strokeweight=".5pt">
              <v:stroke joinstyle="miter"/>
            </v:line>
          </w:pict>
        </mc:Fallback>
      </mc:AlternateContent>
    </w:r>
  </w:p>
  <w:p w14:paraId="1F71AE85" w14:textId="77777777" w:rsidR="000D1F0A" w:rsidRPr="000D1F0A" w:rsidRDefault="000D1F0A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E2BF8"/>
    <w:multiLevelType w:val="hybridMultilevel"/>
    <w:tmpl w:val="6CE4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DQyNzQyMzC3NDNV0lEKTi0uzszPAykwrAUAz46rdCwAAAA="/>
  </w:docVars>
  <w:rsids>
    <w:rsidRoot w:val="0061656C"/>
    <w:rsid w:val="000D1F0A"/>
    <w:rsid w:val="00241633"/>
    <w:rsid w:val="002A3AAE"/>
    <w:rsid w:val="00390399"/>
    <w:rsid w:val="00397036"/>
    <w:rsid w:val="003A194D"/>
    <w:rsid w:val="003B2790"/>
    <w:rsid w:val="003B5650"/>
    <w:rsid w:val="003E4E6A"/>
    <w:rsid w:val="003F49C6"/>
    <w:rsid w:val="004471A5"/>
    <w:rsid w:val="00465B22"/>
    <w:rsid w:val="00481A16"/>
    <w:rsid w:val="00543B19"/>
    <w:rsid w:val="005A2868"/>
    <w:rsid w:val="005B6E33"/>
    <w:rsid w:val="0061656C"/>
    <w:rsid w:val="006F30CE"/>
    <w:rsid w:val="007C55C7"/>
    <w:rsid w:val="007D4546"/>
    <w:rsid w:val="007D508D"/>
    <w:rsid w:val="00861FDB"/>
    <w:rsid w:val="008A4638"/>
    <w:rsid w:val="008B2899"/>
    <w:rsid w:val="008B6AA0"/>
    <w:rsid w:val="00940E03"/>
    <w:rsid w:val="00A158E9"/>
    <w:rsid w:val="00A20CFB"/>
    <w:rsid w:val="00A72984"/>
    <w:rsid w:val="00B00DB5"/>
    <w:rsid w:val="00B17681"/>
    <w:rsid w:val="00C14781"/>
    <w:rsid w:val="00C74EC0"/>
    <w:rsid w:val="00D65680"/>
    <w:rsid w:val="00DC02E1"/>
    <w:rsid w:val="00DD7E7C"/>
    <w:rsid w:val="00EC3EFB"/>
    <w:rsid w:val="00EE3C4D"/>
    <w:rsid w:val="00FA46BD"/>
    <w:rsid w:val="00FF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8DAA4"/>
  <w15:docId w15:val="{F8FB72A3-CFF8-4C67-8EA6-C07787387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6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0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F0A"/>
  </w:style>
  <w:style w:type="paragraph" w:styleId="Footer">
    <w:name w:val="footer"/>
    <w:basedOn w:val="Normal"/>
    <w:link w:val="FooterChar"/>
    <w:uiPriority w:val="99"/>
    <w:unhideWhenUsed/>
    <w:rsid w:val="000D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F0A"/>
  </w:style>
  <w:style w:type="paragraph" w:styleId="BalloonText">
    <w:name w:val="Balloon Text"/>
    <w:basedOn w:val="Normal"/>
    <w:link w:val="BalloonTextChar"/>
    <w:uiPriority w:val="99"/>
    <w:semiHidden/>
    <w:unhideWhenUsed/>
    <w:rsid w:val="000D1F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F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hdphoto" Target="media/hdphoto3.wd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fiah</dc:creator>
  <cp:lastModifiedBy>ignasius dennis</cp:lastModifiedBy>
  <cp:revision>4</cp:revision>
  <cp:lastPrinted>2019-02-28T09:31:00Z</cp:lastPrinted>
  <dcterms:created xsi:type="dcterms:W3CDTF">2021-07-13T12:45:00Z</dcterms:created>
  <dcterms:modified xsi:type="dcterms:W3CDTF">2021-08-07T08:27:00Z</dcterms:modified>
</cp:coreProperties>
</file>